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coco solaire 10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p w:rsidR="00827634" w:rsidRPr="0069446B" w:rsidP="009E5102" w14:paraId="2D05B3D4" w14:textId="5E45E9EA">
      <w:pPr>
        <w:pStyle w:val="SDSTextNormal"/>
      </w:pPr>
      <w:r w:rsidRPr="0069446B">
        <w:rPr>
          <w:noProof/>
        </w:rPr>
        <w:t>Przeznaczone do użytku ogólneg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73A03078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18E402" w14:textId="563429D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tegoria głównego zastosowani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9EFFE2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6F65824" w14:textId="396EDE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sowanie przez konsumentów</w:t>
            </w:r>
          </w:p>
        </w:tc>
      </w:tr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Działa szkodliwie na organizmy wodne, powodując długotrwałe skutki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Szkodliwy dla organizmów wodnych, powoduje długoterminowe skutki niepożądane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273 - Unikać uwalniania do środowiska.</w:t>
              <w:br/>
              <w:t>P501 - Zawartość i pojemnik usuwać do centrum sortowania, zgodnie z lokalnymi przepisami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Zawiera isopentyl salicylate, TETRAHYDROLINALOOL, linalyl acetate, coumarin, 3-(p-cumenyl)-2-methylpropionaldehyde. Może powodować reakcję alergiczną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trahydro-2-isobutyl-4-methyl-pyran-4-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05-040-6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101-00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55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thylene brass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5-95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47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05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Chronic 3, H412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,7-dimethyloctan-3-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69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3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83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nt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50-08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18-08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6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Aquatic Acute 1, H400</w:t>
              <w:br/>
              <w:t>Aquatic Chronic 1, H410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pent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87-20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730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9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2, H411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5-95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116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1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1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Skin Sens. 1B, H317</w:t>
            </w:r>
          </w:p>
        </w:tc>
      </w:tr>
      <w:tr w14:paraId="73AD14F5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-(p-cumenyl)-2-methylpropion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658-48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9-695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1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yj skórę dużą ilością wody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może powodować podrażnienia w fałdach skóry lub w wyniku kontaktu w połączeniu z obcisłą odzieżą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entyluj obszar wycieku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wiatowy. Orientalny. balsamiczny. Owocowy. Gourmand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ene brassylate (105-95-3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5000 mg/kg masy ciała Animal: rat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tetrahydro-2-isobutyl-4-methyl-pyran-4-ol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EU Method B.1 (Acute Toxicity (Oral)), Guideline: OECD Guideline 401 (Acute Oral Toxicity)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bbi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8270 mg/kg masy ciała Animal: rat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entyl salicylate (2050-08-0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2000 mg/kg masy ciała Animal: rat, Animal sex: male, Guideline: OECD Guideline 401 (Acute Oral Toxicity)</w:t>
            </w:r>
          </w:p>
        </w:tc>
      </w:tr>
      <w:tr w14:paraId="6700D316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bbit, Guideline: EU Method B.3 (Acute Toxicity (Dermal)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02D6B5A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9000 mg/kg masy ciała Animal: rat</w:t>
            </w:r>
          </w:p>
        </w:tc>
      </w:tr>
      <w:tr w14:paraId="6700D317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F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E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masy ciała Animal: rat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masy ciała Animal: rat, Guideline: other: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entyl salicylate (2050-08-0)</w:t>
            </w:r>
          </w:p>
        </w:tc>
      </w:tr>
      <w:tr w14:paraId="08D78BFC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3C666EE" w14:textId="38EA02F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ec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D678EA0" w14:textId="247DFFE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40 mg/kg masy ciała Animal: rat, Animal sex: male, Guideline: OECD Guideline 415 [One-Generation Reproduction Toxicity Study (before 9 October 2017)]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80 mg/kg masy ciała Animal: rat, Animal sex: female, Guideline: OECD Guideline 415 [One-Generation Reproduction Toxicity Study (before 9 October 2017)]</w:t>
            </w:r>
          </w:p>
        </w:tc>
      </w:tr>
    </w:tbl>
    <w:p w:rsidR="00827634" w:rsidRPr="0069446B" w:rsidP="002B741C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5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masy ciała Animal: rat, Animal sex: female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ene brassylate (105-95-3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masy ciała Animal: rat, Guideline: OECD Guideline 407 (Repeated Dose 28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tetrahydro-2-isobutyl-4-methyl-pyran-4-ol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25 mg/kg masy ciała Animal: rat, Guideline: OECD Guideline 407 (Repeated Dose 28-Day Oral Toxicity Study in Rodents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masy ciała Animal: rat, Guideline: OECD Guideline 411 (Subchronic Dermal Toxicity: 90-Day Study), Guideline: EU Method B.28 (Sub-Chronic Dermal Toxicity Test: 90-Day Repeated Dermal Dose Study Using Rodent Specie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32F42FBF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D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odprzewlekłe, doustnie, zwierzę/samica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masy ciała Animal: mouse, Animal sex: female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coco solair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13,393 mm²/s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 szkodliwie na organizmy wodne, powodując długotrwałe skutki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ene brassylate (105-95-3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23 mg/l Test organisms (species): Danio rerio (previous name: Brachydanio rerio)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13 mg/l Test organisms (species): Danio rerio (previous name: Brachydanio rerio)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6,94 mg/l Test organisms (species): Desmodesmus subspicatus (previous name: Scenedesmus subspicatus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,579 mg/l Test organisms (species): Desmodesmus subspicatus (previous name: Scenedesmus subspicatus)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788 mg/l Test organisms (species): other: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tetrahydro-2-isobutyl-4-methyl-pyran-4-ol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320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00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9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,2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1,6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entyl salicylate (2050-08-0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4 mg/l Test organisms (species): Danio rerio (previous name: Brachydanio rerio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88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 mg/l Test organisms (species): Cyprinus carpio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66FAA3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coco solair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ene brassylate (105-95-3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pentyl salicylate (87-20-7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tetrahydro-2-isobutyl-4-methyl-pyran-4-ol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entyl salicylate (2050-08-0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A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(p-cumenyl)-2-methylpropionaldehyde (6658-48-6)</w:t>
            </w:r>
          </w:p>
        </w:tc>
      </w:tr>
      <w:tr w14:paraId="2D6A99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»Ekotoksyczne«: odpady, które stanowią lub mogą stanowić bezpośrednie lub opóźnione zagrożenie dla co najmniej jednego elementu środowiska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trahydro-2-isobutyl-4-methyl-pyran-4-ol ; 3,7-dimethyloctan-3-ol ; pentyl salicylate ; linalyl acetate ; benzyl alcoh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thylene brassylate ; pentyl salicylat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, powoduje szkodliwe skutki w długim okresie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iera isopentyl salicylate, TETRAHYDROLINALOOL, linalyl acetate, coumarin, 3-(p-cumenyl)-2-methylpropionaldehyde. Może powodować reakcję alergiczną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6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6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coco solaire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coco solaire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26.06.2026   Wersja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7C32B0C-2B14-4EAB-8DAA-302E33BAB98E}"/>
</file>

<file path=customXml/itemProps3.xml><?xml version="1.0" encoding="utf-8"?>
<ds:datastoreItem xmlns:ds="http://schemas.openxmlformats.org/officeDocument/2006/customXml" ds:itemID="{00FB2BFA-CF35-4E36-A5CA-4428A03ED4D0}"/>
</file>

<file path=customXml/itemProps4.xml><?xml version="1.0" encoding="utf-8"?>
<ds:datastoreItem xmlns:ds="http://schemas.openxmlformats.org/officeDocument/2006/customXml" ds:itemID="{C3D18A0C-1C45-4572-B719-EAF74988076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3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